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78EDE1" w14:textId="77777777" w:rsidR="004747AD" w:rsidRPr="0034271E" w:rsidRDefault="004747AD" w:rsidP="00FA74B3">
      <w:pPr>
        <w:tabs>
          <w:tab w:val="left" w:pos="6120"/>
        </w:tabs>
        <w:rPr>
          <w:rFonts w:ascii="Calibri" w:hAnsi="Calibri"/>
        </w:rPr>
      </w:pPr>
    </w:p>
    <w:p w14:paraId="6F81D526" w14:textId="77777777" w:rsidR="00153F86" w:rsidRDefault="00153F86" w:rsidP="00FA74B3">
      <w:pPr>
        <w:tabs>
          <w:tab w:val="left" w:pos="6120"/>
        </w:tabs>
        <w:rPr>
          <w:rFonts w:ascii="Calibri" w:hAnsi="Calibri"/>
        </w:rPr>
      </w:pPr>
    </w:p>
    <w:p w14:paraId="4ADF14F3" w14:textId="3B8D82EF" w:rsidR="00016FE2" w:rsidRPr="0034271E" w:rsidRDefault="00E91D41" w:rsidP="00FA74B3">
      <w:pPr>
        <w:tabs>
          <w:tab w:val="left" w:pos="6120"/>
        </w:tabs>
        <w:rPr>
          <w:rFonts w:ascii="Calibri" w:hAnsi="Calibri"/>
        </w:rPr>
      </w:pPr>
      <w:r>
        <w:rPr>
          <w:rFonts w:ascii="Calibri" w:hAnsi="Calibri"/>
        </w:rPr>
        <w:t>March</w:t>
      </w:r>
      <w:r w:rsidR="004747AD" w:rsidRPr="0034271E">
        <w:rPr>
          <w:rFonts w:ascii="Calibri" w:hAnsi="Calibri"/>
        </w:rPr>
        <w:t xml:space="preserve"> </w:t>
      </w:r>
      <w:r>
        <w:rPr>
          <w:rFonts w:ascii="Calibri" w:hAnsi="Calibri"/>
        </w:rPr>
        <w:t>8</w:t>
      </w:r>
      <w:r w:rsidR="004747AD" w:rsidRPr="0034271E">
        <w:rPr>
          <w:rFonts w:ascii="Calibri" w:hAnsi="Calibri"/>
        </w:rPr>
        <w:t>, 2021</w:t>
      </w:r>
    </w:p>
    <w:p w14:paraId="6B3385A4" w14:textId="77777777" w:rsidR="00016FE2" w:rsidRPr="0034271E" w:rsidRDefault="00016FE2" w:rsidP="00FA74B3">
      <w:pPr>
        <w:tabs>
          <w:tab w:val="left" w:pos="6120"/>
        </w:tabs>
        <w:rPr>
          <w:rFonts w:ascii="Calibri" w:hAnsi="Calibri"/>
        </w:rPr>
      </w:pPr>
    </w:p>
    <w:p w14:paraId="329ADCD7" w14:textId="796EAC73" w:rsidR="00016FE2" w:rsidRPr="0034271E" w:rsidRDefault="004747AD" w:rsidP="00FA74B3">
      <w:pPr>
        <w:tabs>
          <w:tab w:val="left" w:pos="6120"/>
        </w:tabs>
        <w:rPr>
          <w:rFonts w:ascii="Calibri" w:hAnsi="Calibri"/>
        </w:rPr>
      </w:pPr>
      <w:r w:rsidRPr="0034271E">
        <w:rPr>
          <w:rFonts w:ascii="Calibri" w:hAnsi="Calibri"/>
        </w:rPr>
        <w:t>Fellow AFSA Division 6 Professionals,</w:t>
      </w:r>
    </w:p>
    <w:p w14:paraId="577527E7" w14:textId="77777777" w:rsidR="00016FE2" w:rsidRPr="0034271E" w:rsidRDefault="00016FE2" w:rsidP="00FA74B3">
      <w:pPr>
        <w:tabs>
          <w:tab w:val="left" w:pos="6120"/>
        </w:tabs>
        <w:rPr>
          <w:rFonts w:ascii="Calibri" w:hAnsi="Calibri"/>
        </w:rPr>
      </w:pPr>
    </w:p>
    <w:p w14:paraId="21B6DDBD" w14:textId="5C57F230" w:rsidR="00153F86" w:rsidRPr="00153F86" w:rsidRDefault="00153F86" w:rsidP="00153F86">
      <w:pPr>
        <w:tabs>
          <w:tab w:val="left" w:pos="6120"/>
        </w:tabs>
        <w:rPr>
          <w:rFonts w:ascii="Calibri" w:hAnsi="Calibri"/>
        </w:rPr>
      </w:pPr>
      <w:r w:rsidRPr="00153F86">
        <w:rPr>
          <w:rFonts w:ascii="Calibri" w:hAnsi="Calibri"/>
        </w:rPr>
        <w:t>I offer this letter of intent to seek the office of AFSA Division 6</w:t>
      </w:r>
      <w:r w:rsidR="00BB4CDC">
        <w:rPr>
          <w:rFonts w:ascii="Calibri" w:hAnsi="Calibri"/>
        </w:rPr>
        <w:t>,</w:t>
      </w:r>
      <w:r w:rsidRPr="00153F86">
        <w:rPr>
          <w:rFonts w:ascii="Calibri" w:hAnsi="Calibri"/>
        </w:rPr>
        <w:t xml:space="preserve"> Vice President. </w:t>
      </w:r>
      <w:r>
        <w:rPr>
          <w:rFonts w:ascii="Calibri" w:hAnsi="Calibri"/>
        </w:rPr>
        <w:t xml:space="preserve"> </w:t>
      </w:r>
      <w:r w:rsidRPr="00153F86">
        <w:rPr>
          <w:rFonts w:ascii="Calibri" w:hAnsi="Calibri"/>
        </w:rPr>
        <w:t>I ask for your support and vote at our next Division 6 Convention.  If elected, I will serve to my greatest capacity for all those who AFSA protects and supports.</w:t>
      </w:r>
    </w:p>
    <w:p w14:paraId="7F6560E4" w14:textId="3EE4E749" w:rsidR="00153F86" w:rsidRDefault="00153F86" w:rsidP="00153F86">
      <w:pPr>
        <w:tabs>
          <w:tab w:val="left" w:pos="6120"/>
        </w:tabs>
        <w:rPr>
          <w:rFonts w:ascii="Calibri" w:hAnsi="Calibri"/>
        </w:rPr>
      </w:pPr>
    </w:p>
    <w:p w14:paraId="6E89BAE7" w14:textId="2D246293" w:rsidR="00E91D41" w:rsidRDefault="00071AB3" w:rsidP="00153F86">
      <w:pPr>
        <w:tabs>
          <w:tab w:val="left" w:pos="6120"/>
        </w:tabs>
        <w:rPr>
          <w:rFonts w:ascii="Calibri" w:hAnsi="Calibri"/>
        </w:rPr>
      </w:pPr>
      <w:r>
        <w:rPr>
          <w:rFonts w:ascii="Calibri" w:hAnsi="Calibri"/>
        </w:rPr>
        <w:t>I am c</w:t>
      </w:r>
      <w:r w:rsidR="00E91D41">
        <w:rPr>
          <w:rFonts w:ascii="Calibri" w:hAnsi="Calibri"/>
        </w:rPr>
        <w:t>urrently an Active Duty</w:t>
      </w:r>
      <w:r>
        <w:rPr>
          <w:rFonts w:ascii="Calibri" w:hAnsi="Calibri"/>
        </w:rPr>
        <w:t>,</w:t>
      </w:r>
      <w:r w:rsidR="00E91D41">
        <w:rPr>
          <w:rFonts w:ascii="Calibri" w:hAnsi="Calibri"/>
        </w:rPr>
        <w:t xml:space="preserve"> Air Force Officer Accessions Recruiter in Clearfield, Utah.  </w:t>
      </w:r>
      <w:r>
        <w:rPr>
          <w:rFonts w:ascii="Calibri" w:hAnsi="Calibri"/>
        </w:rPr>
        <w:t>I was elected as the</w:t>
      </w:r>
      <w:r w:rsidR="00E91D41">
        <w:rPr>
          <w:rFonts w:ascii="Calibri" w:hAnsi="Calibri"/>
        </w:rPr>
        <w:t xml:space="preserve"> President of Chapter 1163 “The Beehive Chapter”</w:t>
      </w:r>
      <w:r w:rsidR="001B4B6C">
        <w:rPr>
          <w:rFonts w:ascii="Calibri" w:hAnsi="Calibri"/>
        </w:rPr>
        <w:t>, where I serve with 13 outstanding executive council members</w:t>
      </w:r>
      <w:r w:rsidR="00E91D41">
        <w:rPr>
          <w:rFonts w:ascii="Calibri" w:hAnsi="Calibri"/>
        </w:rPr>
        <w:t xml:space="preserve">.  Before that, I served as the </w:t>
      </w:r>
      <w:r w:rsidR="00B127FD">
        <w:rPr>
          <w:rFonts w:ascii="Calibri" w:hAnsi="Calibri"/>
        </w:rPr>
        <w:t xml:space="preserve">chapter’s </w:t>
      </w:r>
      <w:r w:rsidR="00E91D41">
        <w:rPr>
          <w:rFonts w:ascii="Calibri" w:hAnsi="Calibri"/>
        </w:rPr>
        <w:t xml:space="preserve">Treasurer.  </w:t>
      </w:r>
      <w:r w:rsidR="005905F3">
        <w:rPr>
          <w:rFonts w:ascii="Calibri" w:hAnsi="Calibri"/>
        </w:rPr>
        <w:t xml:space="preserve">I was inspired </w:t>
      </w:r>
      <w:r w:rsidR="001B4B6C">
        <w:rPr>
          <w:rFonts w:ascii="Calibri" w:hAnsi="Calibri"/>
        </w:rPr>
        <w:t>to become a member and start serving</w:t>
      </w:r>
      <w:r w:rsidR="005905F3">
        <w:rPr>
          <w:rFonts w:ascii="Calibri" w:hAnsi="Calibri"/>
        </w:rPr>
        <w:t xml:space="preserve"> in 2012</w:t>
      </w:r>
      <w:r w:rsidR="001B4B6C">
        <w:rPr>
          <w:rFonts w:ascii="Calibri" w:hAnsi="Calibri"/>
        </w:rPr>
        <w:t>.</w:t>
      </w:r>
      <w:r w:rsidR="00B127FD">
        <w:rPr>
          <w:rFonts w:ascii="Calibri" w:hAnsi="Calibri"/>
        </w:rPr>
        <w:t xml:space="preserve">  </w:t>
      </w:r>
      <w:r w:rsidR="00FF4D86">
        <w:rPr>
          <w:rFonts w:ascii="Calibri" w:hAnsi="Calibri"/>
        </w:rPr>
        <w:t>In my various positions,</w:t>
      </w:r>
      <w:r w:rsidR="00B127FD" w:rsidRPr="00153F86">
        <w:rPr>
          <w:rFonts w:ascii="Calibri" w:hAnsi="Calibri"/>
        </w:rPr>
        <w:t xml:space="preserve"> I have planned, coordinated, and conducted </w:t>
      </w:r>
      <w:r w:rsidR="00B127FD">
        <w:rPr>
          <w:rFonts w:ascii="Calibri" w:hAnsi="Calibri"/>
        </w:rPr>
        <w:t>a wide spectrum of base and state events.</w:t>
      </w:r>
      <w:r w:rsidR="00B127FD" w:rsidRPr="00153F86">
        <w:rPr>
          <w:rFonts w:ascii="Calibri" w:hAnsi="Calibri"/>
        </w:rPr>
        <w:t xml:space="preserve">  I feel that our AFSA members are our most valuable assets, which is why taking care of them is my number one priority.</w:t>
      </w:r>
      <w:bookmarkStart w:id="0" w:name="_GoBack"/>
      <w:bookmarkEnd w:id="0"/>
    </w:p>
    <w:p w14:paraId="647D3F48" w14:textId="2535DC36" w:rsidR="00153F86" w:rsidRPr="00153F86" w:rsidRDefault="00153F86" w:rsidP="00153F86">
      <w:pPr>
        <w:tabs>
          <w:tab w:val="left" w:pos="6120"/>
        </w:tabs>
        <w:rPr>
          <w:rFonts w:ascii="Calibri" w:hAnsi="Calibri"/>
        </w:rPr>
      </w:pPr>
    </w:p>
    <w:p w14:paraId="0D8905BD" w14:textId="33F1AB90" w:rsidR="00EC0FB0" w:rsidRPr="0034271E" w:rsidRDefault="00153F86" w:rsidP="00153F86">
      <w:pPr>
        <w:tabs>
          <w:tab w:val="left" w:pos="6120"/>
        </w:tabs>
        <w:rPr>
          <w:rFonts w:ascii="Calibri" w:hAnsi="Calibri"/>
        </w:rPr>
      </w:pPr>
      <w:r w:rsidRPr="00153F86">
        <w:rPr>
          <w:rFonts w:ascii="Calibri" w:hAnsi="Calibri"/>
        </w:rPr>
        <w:t>I ask that you favorably consider me for the position of AFSA Division 6 Vice President.  I am available to address any questions you may have and stand ready to continue to serve AFSA on your behalf.</w:t>
      </w:r>
    </w:p>
    <w:p w14:paraId="42A5D5BF" w14:textId="77777777" w:rsidR="00153F86" w:rsidRDefault="00EC0FB0" w:rsidP="00FA74B3">
      <w:pPr>
        <w:tabs>
          <w:tab w:val="left" w:pos="6120"/>
        </w:tabs>
        <w:rPr>
          <w:rFonts w:ascii="Calibri" w:hAnsi="Calibri"/>
        </w:rPr>
      </w:pPr>
      <w:r w:rsidRPr="0034271E">
        <w:rPr>
          <w:rFonts w:ascii="Calibri" w:hAnsi="Calibri"/>
        </w:rPr>
        <w:tab/>
      </w:r>
    </w:p>
    <w:p w14:paraId="676B5988" w14:textId="77777777" w:rsidR="00153F86" w:rsidRDefault="00153F86" w:rsidP="00FA74B3">
      <w:pPr>
        <w:tabs>
          <w:tab w:val="left" w:pos="612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439D27E2" w14:textId="77777777" w:rsidR="00153F86" w:rsidRDefault="00153F86" w:rsidP="00FA74B3">
      <w:pPr>
        <w:tabs>
          <w:tab w:val="left" w:pos="6120"/>
        </w:tabs>
        <w:rPr>
          <w:rFonts w:ascii="Calibri" w:hAnsi="Calibri"/>
        </w:rPr>
      </w:pPr>
    </w:p>
    <w:p w14:paraId="1CDBA7BF" w14:textId="77777777" w:rsidR="00153F86" w:rsidRDefault="00153F86" w:rsidP="00FA74B3">
      <w:pPr>
        <w:tabs>
          <w:tab w:val="left" w:pos="6120"/>
        </w:tabs>
        <w:rPr>
          <w:rFonts w:ascii="Calibri" w:hAnsi="Calibri"/>
        </w:rPr>
      </w:pPr>
    </w:p>
    <w:p w14:paraId="5CADEAB1" w14:textId="31BF0B0D" w:rsidR="00EC0FB0" w:rsidRPr="0034271E" w:rsidRDefault="00153F86" w:rsidP="00FA74B3">
      <w:pPr>
        <w:tabs>
          <w:tab w:val="left" w:pos="6120"/>
        </w:tabs>
        <w:rPr>
          <w:rFonts w:ascii="Calibri" w:hAnsi="Calibri"/>
        </w:rPr>
      </w:pPr>
      <w:r>
        <w:rPr>
          <w:rFonts w:ascii="Calibri" w:hAnsi="Calibri"/>
        </w:rPr>
        <w:tab/>
      </w:r>
      <w:r w:rsidR="00EC0FB0" w:rsidRPr="0034271E">
        <w:rPr>
          <w:rFonts w:ascii="Calibri" w:hAnsi="Calibri"/>
        </w:rPr>
        <w:t>Yours in AFSA,</w:t>
      </w:r>
    </w:p>
    <w:p w14:paraId="171169A3" w14:textId="77777777" w:rsidR="00EC0FB0" w:rsidRPr="0034271E" w:rsidRDefault="00EC0FB0" w:rsidP="00FA74B3">
      <w:pPr>
        <w:tabs>
          <w:tab w:val="left" w:pos="6120"/>
        </w:tabs>
        <w:rPr>
          <w:rFonts w:ascii="Calibri" w:hAnsi="Calibri"/>
        </w:rPr>
      </w:pPr>
    </w:p>
    <w:p w14:paraId="120E43D2" w14:textId="759E48F3" w:rsidR="00EC0FB0" w:rsidRPr="00C95411" w:rsidRDefault="00EC0FB0" w:rsidP="00FA74B3">
      <w:pPr>
        <w:tabs>
          <w:tab w:val="left" w:pos="6120"/>
        </w:tabs>
        <w:rPr>
          <w:rFonts w:ascii="Edwardian Script ITC" w:hAnsi="Edwardian Script ITC"/>
          <w:sz w:val="44"/>
          <w:szCs w:val="44"/>
        </w:rPr>
      </w:pPr>
      <w:r w:rsidRPr="0034271E">
        <w:rPr>
          <w:rFonts w:ascii="Calibri" w:hAnsi="Calibri"/>
        </w:rPr>
        <w:tab/>
      </w:r>
      <w:r w:rsidR="003E5B7F">
        <w:rPr>
          <w:rFonts w:ascii="Edwardian Script ITC" w:hAnsi="Edwardian Script ITC"/>
          <w:sz w:val="44"/>
          <w:szCs w:val="44"/>
        </w:rPr>
        <w:t>James A. Zwiebel</w:t>
      </w:r>
    </w:p>
    <w:p w14:paraId="484C8C35" w14:textId="0A6ECACF" w:rsidR="00BD5308" w:rsidRPr="00C95411" w:rsidRDefault="00EC0FB0">
      <w:pPr>
        <w:tabs>
          <w:tab w:val="left" w:pos="6120"/>
        </w:tabs>
        <w:rPr>
          <w:rFonts w:ascii="Calibri" w:hAnsi="Calibri" w:cs="Arial"/>
        </w:rPr>
      </w:pPr>
      <w:r w:rsidRPr="00C95411">
        <w:rPr>
          <w:rFonts w:ascii="Calibri" w:hAnsi="Calibri" w:cs="Arial"/>
        </w:rPr>
        <w:tab/>
      </w:r>
      <w:r w:rsidR="003E5B7F">
        <w:rPr>
          <w:rFonts w:ascii="Calibri" w:hAnsi="Calibri" w:cs="Arial"/>
        </w:rPr>
        <w:t>James A. Zwiebel</w:t>
      </w:r>
      <w:r w:rsidR="009F1A14" w:rsidRPr="00C95411">
        <w:rPr>
          <w:rFonts w:ascii="Calibri" w:hAnsi="Calibri" w:cs="Arial"/>
        </w:rPr>
        <w:t xml:space="preserve"> MSgt, USAF</w:t>
      </w:r>
    </w:p>
    <w:p w14:paraId="3BAB9A95" w14:textId="0EBCDCD1" w:rsidR="009F1A14" w:rsidRPr="00C95411" w:rsidRDefault="009F1A14">
      <w:pPr>
        <w:tabs>
          <w:tab w:val="left" w:pos="6120"/>
        </w:tabs>
        <w:rPr>
          <w:rFonts w:ascii="Calibri" w:hAnsi="Calibri"/>
        </w:rPr>
      </w:pPr>
      <w:r w:rsidRPr="00C95411">
        <w:rPr>
          <w:rFonts w:ascii="Calibri" w:hAnsi="Calibri" w:cs="Arial"/>
        </w:rPr>
        <w:tab/>
      </w:r>
      <w:r w:rsidR="004747AD" w:rsidRPr="00C95411">
        <w:rPr>
          <w:rFonts w:ascii="Calibri" w:hAnsi="Calibri" w:cs="Arial"/>
        </w:rPr>
        <w:t xml:space="preserve">AFSA </w:t>
      </w:r>
      <w:r w:rsidR="003E5B7F">
        <w:rPr>
          <w:rFonts w:ascii="Calibri" w:hAnsi="Calibri" w:cs="Arial"/>
        </w:rPr>
        <w:t>Chapter 1163,</w:t>
      </w:r>
      <w:r w:rsidR="004747AD" w:rsidRPr="00C95411">
        <w:rPr>
          <w:rFonts w:ascii="Calibri" w:hAnsi="Calibri" w:cs="Arial"/>
        </w:rPr>
        <w:t xml:space="preserve"> President</w:t>
      </w:r>
    </w:p>
    <w:sectPr w:rsidR="009F1A14" w:rsidRPr="00C95411" w:rsidSect="006748DB">
      <w:headerReference w:type="default" r:id="rId10"/>
      <w:footerReference w:type="default" r:id="rId11"/>
      <w:pgSz w:w="12240" w:h="15840" w:code="1"/>
      <w:pgMar w:top="1152" w:right="1296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F55C5" w14:textId="77777777" w:rsidR="0018115F" w:rsidRDefault="0018115F">
      <w:r>
        <w:separator/>
      </w:r>
    </w:p>
  </w:endnote>
  <w:endnote w:type="continuationSeparator" w:id="0">
    <w:p w14:paraId="5ACD9AEC" w14:textId="77777777" w:rsidR="0018115F" w:rsidRDefault="00181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575D6" w14:textId="77777777" w:rsidR="001F291A" w:rsidRPr="000D28A6" w:rsidRDefault="00FA74B3" w:rsidP="00B255DD">
    <w:pPr>
      <w:pStyle w:val="Footer"/>
      <w:jc w:val="center"/>
      <w:rPr>
        <w:b/>
        <w:color w:val="333399"/>
        <w:sz w:val="22"/>
        <w:szCs w:val="22"/>
      </w:rPr>
    </w:pPr>
    <w:r w:rsidRPr="000D28A6">
      <w:rPr>
        <w:b/>
        <w:color w:val="333399"/>
        <w:sz w:val="22"/>
        <w:szCs w:val="22"/>
      </w:rPr>
      <w:t xml:space="preserve">Serving the </w:t>
    </w:r>
    <w:r w:rsidRPr="000D28A6">
      <w:rPr>
        <w:b/>
        <w:i/>
        <w:color w:val="333399"/>
        <w:sz w:val="22"/>
        <w:szCs w:val="22"/>
      </w:rPr>
      <w:t>Total Air Force</w:t>
    </w:r>
    <w:r w:rsidRPr="000D28A6">
      <w:rPr>
        <w:b/>
        <w:color w:val="333399"/>
        <w:sz w:val="22"/>
        <w:szCs w:val="22"/>
      </w:rPr>
      <w:t xml:space="preserve"> Enlisted </w:t>
    </w:r>
    <w:r w:rsidR="00B255DD" w:rsidRPr="000D28A6">
      <w:rPr>
        <w:b/>
        <w:color w:val="333399"/>
        <w:sz w:val="22"/>
        <w:szCs w:val="22"/>
      </w:rPr>
      <w:t>Corps</w:t>
    </w:r>
  </w:p>
  <w:p w14:paraId="6B66695B" w14:textId="77777777" w:rsidR="00B255DD" w:rsidRPr="000D28A6" w:rsidRDefault="001F291A" w:rsidP="00B255DD">
    <w:pPr>
      <w:pStyle w:val="Footer"/>
      <w:jc w:val="center"/>
      <w:rPr>
        <w:b/>
        <w:color w:val="333399"/>
        <w:sz w:val="22"/>
        <w:szCs w:val="22"/>
      </w:rPr>
    </w:pPr>
    <w:r w:rsidRPr="000D28A6">
      <w:rPr>
        <w:b/>
        <w:color w:val="333399"/>
        <w:sz w:val="22"/>
        <w:szCs w:val="22"/>
      </w:rPr>
      <w:t xml:space="preserve"> -- </w:t>
    </w:r>
    <w:r w:rsidR="00B255DD" w:rsidRPr="000D28A6">
      <w:rPr>
        <w:b/>
        <w:color w:val="333399"/>
        <w:sz w:val="22"/>
        <w:szCs w:val="22"/>
      </w:rPr>
      <w:t>All Ranks</w:t>
    </w:r>
    <w:r w:rsidRPr="000D28A6">
      <w:rPr>
        <w:b/>
        <w:color w:val="333399"/>
        <w:sz w:val="22"/>
        <w:szCs w:val="22"/>
      </w:rPr>
      <w:t xml:space="preserve"> -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32B2B" w14:textId="77777777" w:rsidR="0018115F" w:rsidRDefault="0018115F">
      <w:r>
        <w:separator/>
      </w:r>
    </w:p>
  </w:footnote>
  <w:footnote w:type="continuationSeparator" w:id="0">
    <w:p w14:paraId="279EC902" w14:textId="77777777" w:rsidR="0018115F" w:rsidRDefault="001811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AC801" w14:textId="77777777" w:rsidR="007D4729" w:rsidRDefault="00672FD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10229A9" wp14:editId="2B05245E">
              <wp:simplePos x="0" y="0"/>
              <wp:positionH relativeFrom="column">
                <wp:posOffset>800100</wp:posOffset>
              </wp:positionH>
              <wp:positionV relativeFrom="paragraph">
                <wp:posOffset>45720</wp:posOffset>
              </wp:positionV>
              <wp:extent cx="5715000" cy="1028700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102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47EB" w14:textId="77777777" w:rsidR="007D4729" w:rsidRPr="008A54EB" w:rsidRDefault="008A54EB" w:rsidP="00B70A52">
                          <w:pPr>
                            <w:jc w:val="center"/>
                            <w:rPr>
                              <w:b/>
                              <w:color w:val="3366FF"/>
                              <w:sz w:val="36"/>
                              <w:szCs w:val="36"/>
                            </w:rPr>
                          </w:pPr>
                          <w:r w:rsidRPr="008A54EB">
                            <w:rPr>
                              <w:b/>
                              <w:color w:val="3366FF"/>
                              <w:sz w:val="36"/>
                              <w:szCs w:val="36"/>
                            </w:rPr>
                            <w:t>AIR FORCE SERGEANTS ASSOCIATION</w:t>
                          </w:r>
                        </w:p>
                        <w:p w14:paraId="135CCCDA" w14:textId="77777777" w:rsidR="00982CE4" w:rsidRDefault="00064979" w:rsidP="00B70A52">
                          <w:pPr>
                            <w:jc w:val="center"/>
                            <w:rPr>
                              <w:b/>
                              <w:i/>
                              <w:color w:val="3366FF"/>
                              <w:sz w:val="12"/>
                              <w:szCs w:val="12"/>
                            </w:rPr>
                          </w:pPr>
                          <w:r>
                            <w:rPr>
                              <w:b/>
                              <w:i/>
                              <w:color w:val="3366FF"/>
                              <w:sz w:val="16"/>
                              <w:szCs w:val="16"/>
                            </w:rPr>
                            <w:pict w14:anchorId="3DF56E9A">
                              <v:rect id="_x0000_i1026" style="width:413.4pt;height:1.75pt" o:hrpct="949" o:hralign="center" o:hrstd="t" o:hrnoshade="t" o:hr="t" fillcolor="#36f" stroked="f"/>
                            </w:pict>
                          </w:r>
                        </w:p>
                        <w:p w14:paraId="6A2B8FCC" w14:textId="77777777" w:rsidR="00982CE4" w:rsidRDefault="00982CE4" w:rsidP="00B70A52">
                          <w:pPr>
                            <w:jc w:val="center"/>
                            <w:rPr>
                              <w:b/>
                              <w:i/>
                              <w:color w:val="3366FF"/>
                              <w:sz w:val="12"/>
                              <w:szCs w:val="12"/>
                            </w:rPr>
                          </w:pPr>
                        </w:p>
                        <w:p w14:paraId="243885B0" w14:textId="09063287" w:rsidR="00330E08" w:rsidRPr="004747AD" w:rsidRDefault="004747AD" w:rsidP="00330E08">
                          <w:pPr>
                            <w:jc w:val="center"/>
                            <w:rPr>
                              <w:b/>
                              <w:color w:val="3366FF"/>
                              <w:sz w:val="22"/>
                              <w:szCs w:val="22"/>
                            </w:rPr>
                          </w:pPr>
                          <w:r w:rsidRPr="004747AD">
                            <w:rPr>
                              <w:b/>
                              <w:color w:val="3366FF"/>
                              <w:sz w:val="22"/>
                              <w:szCs w:val="22"/>
                            </w:rPr>
                            <w:t>AFSA Division 6</w:t>
                          </w:r>
                        </w:p>
                        <w:p w14:paraId="276D7F17" w14:textId="4CFD45A6" w:rsidR="00330E08" w:rsidRPr="00B179A8" w:rsidRDefault="004747AD" w:rsidP="00330E08">
                          <w:pPr>
                            <w:jc w:val="center"/>
                            <w:rPr>
                              <w:b/>
                              <w:color w:val="3366FF"/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color w:val="3366FF"/>
                              <w:sz w:val="22"/>
                              <w:szCs w:val="22"/>
                            </w:rPr>
                            <w:t>The Golden West Division</w:t>
                          </w:r>
                        </w:p>
                        <w:p w14:paraId="2EB15A24" w14:textId="77777777" w:rsidR="003E2772" w:rsidRPr="00B179A8" w:rsidRDefault="003E2772" w:rsidP="00330E08">
                          <w:pPr>
                            <w:jc w:val="center"/>
                            <w:rPr>
                              <w:b/>
                              <w:color w:val="3366FF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10229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3pt;margin-top:3.6pt;width:450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" filled="f" stroked="f">
              <v:textbox>
                <w:txbxContent>
                  <w:p w14:paraId="191D47EB" w14:textId="77777777" w:rsidR="007D4729" w:rsidRPr="008A54EB" w:rsidRDefault="008A54EB" w:rsidP="00B70A52">
                    <w:pPr>
                      <w:jc w:val="center"/>
                      <w:rPr>
                        <w:b/>
                        <w:color w:val="3366FF"/>
                        <w:sz w:val="36"/>
                        <w:szCs w:val="36"/>
                      </w:rPr>
                    </w:pPr>
                    <w:r w:rsidRPr="008A54EB">
                      <w:rPr>
                        <w:b/>
                        <w:color w:val="3366FF"/>
                        <w:sz w:val="36"/>
                        <w:szCs w:val="36"/>
                      </w:rPr>
                      <w:t>AIR FORCE SERGEANTS ASSOCIATION</w:t>
                    </w:r>
                  </w:p>
                  <w:p w14:paraId="135CCCDA" w14:textId="77777777" w:rsidR="00982CE4" w:rsidRDefault="00C95411" w:rsidP="00B70A52">
                    <w:pPr>
                      <w:jc w:val="center"/>
                      <w:rPr>
                        <w:b/>
                        <w:i/>
                        <w:color w:val="3366FF"/>
                        <w:sz w:val="12"/>
                        <w:szCs w:val="12"/>
                      </w:rPr>
                    </w:pPr>
                    <w:r>
                      <w:rPr>
                        <w:b/>
                        <w:i/>
                        <w:color w:val="3366FF"/>
                        <w:sz w:val="16"/>
                        <w:szCs w:val="16"/>
                      </w:rPr>
                      <w:pict w14:anchorId="3DF56E9A">
                        <v:rect id="_x0000_i1026" style="width:413.4pt;height:1.75pt" o:hrpct="949" o:hralign="center" o:hrstd="t" o:hrnoshade="t" o:hr="t" fillcolor="#36f" stroked="f"/>
                      </w:pict>
                    </w:r>
                  </w:p>
                  <w:p w14:paraId="6A2B8FCC" w14:textId="77777777" w:rsidR="00982CE4" w:rsidRDefault="00982CE4" w:rsidP="00B70A52">
                    <w:pPr>
                      <w:jc w:val="center"/>
                      <w:rPr>
                        <w:b/>
                        <w:i/>
                        <w:color w:val="3366FF"/>
                        <w:sz w:val="12"/>
                        <w:szCs w:val="12"/>
                      </w:rPr>
                    </w:pPr>
                  </w:p>
                  <w:p w14:paraId="243885B0" w14:textId="09063287" w:rsidR="00330E08" w:rsidRPr="004747AD" w:rsidRDefault="004747AD" w:rsidP="00330E08">
                    <w:pPr>
                      <w:jc w:val="center"/>
                      <w:rPr>
                        <w:b/>
                        <w:color w:val="3366FF"/>
                        <w:sz w:val="22"/>
                        <w:szCs w:val="22"/>
                      </w:rPr>
                    </w:pPr>
                    <w:r w:rsidRPr="004747AD">
                      <w:rPr>
                        <w:b/>
                        <w:color w:val="3366FF"/>
                        <w:sz w:val="22"/>
                        <w:szCs w:val="22"/>
                      </w:rPr>
                      <w:t>AFSA Division 6</w:t>
                    </w:r>
                  </w:p>
                  <w:p w14:paraId="276D7F17" w14:textId="4CFD45A6" w:rsidR="00330E08" w:rsidRPr="00B179A8" w:rsidRDefault="004747AD" w:rsidP="00330E08">
                    <w:pPr>
                      <w:jc w:val="center"/>
                      <w:rPr>
                        <w:b/>
                        <w:color w:val="3366FF"/>
                        <w:sz w:val="22"/>
                        <w:szCs w:val="22"/>
                      </w:rPr>
                    </w:pPr>
                    <w:r>
                      <w:rPr>
                        <w:b/>
                        <w:color w:val="3366FF"/>
                        <w:sz w:val="22"/>
                        <w:szCs w:val="22"/>
                      </w:rPr>
                      <w:t>The Golden West Division</w:t>
                    </w:r>
                  </w:p>
                  <w:p w14:paraId="2EB15A24" w14:textId="77777777" w:rsidR="003E2772" w:rsidRPr="00B179A8" w:rsidRDefault="003E2772" w:rsidP="00330E08">
                    <w:pPr>
                      <w:jc w:val="center"/>
                      <w:rPr>
                        <w:b/>
                        <w:color w:val="3366FF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7F50FA2B" wp14:editId="609A4386">
          <wp:extent cx="1025525" cy="1025525"/>
          <wp:effectExtent l="0" t="0" r="3175" b="3175"/>
          <wp:docPr id="2" name="Picture 2" descr="AFSA27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FSA27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5525" cy="1025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B5FD7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0412104"/>
    <w:multiLevelType w:val="multilevel"/>
    <w:tmpl w:val="25A474D0"/>
    <w:styleLink w:val="AFS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6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(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none"/>
      <w:lvlText w:val="(a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upp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2D8B722E"/>
    <w:multiLevelType w:val="hybridMultilevel"/>
    <w:tmpl w:val="1D243A68"/>
    <w:lvl w:ilvl="0" w:tplc="5C4C3628">
      <w:start w:val="3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MDc2MTG3MLa0MDdT0lEKTi0uzszPAykwqgUAyD1b1iwAAAA="/>
  </w:docVars>
  <w:rsids>
    <w:rsidRoot w:val="007D4729"/>
    <w:rsid w:val="00005469"/>
    <w:rsid w:val="00016FE2"/>
    <w:rsid w:val="00035342"/>
    <w:rsid w:val="0003650E"/>
    <w:rsid w:val="00043E9D"/>
    <w:rsid w:val="00064979"/>
    <w:rsid w:val="00071AB3"/>
    <w:rsid w:val="000951D3"/>
    <w:rsid w:val="000B32CD"/>
    <w:rsid w:val="000B48C5"/>
    <w:rsid w:val="000D28A6"/>
    <w:rsid w:val="000E1D03"/>
    <w:rsid w:val="000E1D2A"/>
    <w:rsid w:val="000E356B"/>
    <w:rsid w:val="00102381"/>
    <w:rsid w:val="00104036"/>
    <w:rsid w:val="00126DC8"/>
    <w:rsid w:val="00144BC9"/>
    <w:rsid w:val="00153F86"/>
    <w:rsid w:val="0018115F"/>
    <w:rsid w:val="0019464F"/>
    <w:rsid w:val="001B4B6C"/>
    <w:rsid w:val="001C6465"/>
    <w:rsid w:val="001E1E72"/>
    <w:rsid w:val="001E57F8"/>
    <w:rsid w:val="001F291A"/>
    <w:rsid w:val="00213E0A"/>
    <w:rsid w:val="00230CE3"/>
    <w:rsid w:val="0024020D"/>
    <w:rsid w:val="002426EE"/>
    <w:rsid w:val="00246C09"/>
    <w:rsid w:val="00265686"/>
    <w:rsid w:val="002A38A6"/>
    <w:rsid w:val="002B5210"/>
    <w:rsid w:val="003048A6"/>
    <w:rsid w:val="00311C99"/>
    <w:rsid w:val="00330E08"/>
    <w:rsid w:val="0034271E"/>
    <w:rsid w:val="00347CE4"/>
    <w:rsid w:val="00374B53"/>
    <w:rsid w:val="003A78A8"/>
    <w:rsid w:val="003D5E28"/>
    <w:rsid w:val="003E2772"/>
    <w:rsid w:val="003E5B7F"/>
    <w:rsid w:val="00435276"/>
    <w:rsid w:val="004747AD"/>
    <w:rsid w:val="00492FEF"/>
    <w:rsid w:val="004C606A"/>
    <w:rsid w:val="005905F3"/>
    <w:rsid w:val="005979AE"/>
    <w:rsid w:val="005A7A44"/>
    <w:rsid w:val="005F1198"/>
    <w:rsid w:val="006051BE"/>
    <w:rsid w:val="0064144F"/>
    <w:rsid w:val="00653214"/>
    <w:rsid w:val="00666DDB"/>
    <w:rsid w:val="00672860"/>
    <w:rsid w:val="00672FDE"/>
    <w:rsid w:val="006748DB"/>
    <w:rsid w:val="00692ACD"/>
    <w:rsid w:val="006F7D5D"/>
    <w:rsid w:val="00725329"/>
    <w:rsid w:val="007458C6"/>
    <w:rsid w:val="0075609C"/>
    <w:rsid w:val="007B6691"/>
    <w:rsid w:val="007B6FA3"/>
    <w:rsid w:val="007C5593"/>
    <w:rsid w:val="007D4729"/>
    <w:rsid w:val="007E4ADC"/>
    <w:rsid w:val="007F5987"/>
    <w:rsid w:val="0080613D"/>
    <w:rsid w:val="00807700"/>
    <w:rsid w:val="0083764A"/>
    <w:rsid w:val="00882A07"/>
    <w:rsid w:val="00891CD1"/>
    <w:rsid w:val="008A54EB"/>
    <w:rsid w:val="008B7A05"/>
    <w:rsid w:val="008D6FBC"/>
    <w:rsid w:val="0093115C"/>
    <w:rsid w:val="00945C1E"/>
    <w:rsid w:val="00982925"/>
    <w:rsid w:val="00982CE4"/>
    <w:rsid w:val="009B47D6"/>
    <w:rsid w:val="009C748D"/>
    <w:rsid w:val="009F1A14"/>
    <w:rsid w:val="00A27777"/>
    <w:rsid w:val="00A32A53"/>
    <w:rsid w:val="00A37542"/>
    <w:rsid w:val="00A82CC3"/>
    <w:rsid w:val="00A90D5A"/>
    <w:rsid w:val="00A95697"/>
    <w:rsid w:val="00AB7FA2"/>
    <w:rsid w:val="00AC0CC8"/>
    <w:rsid w:val="00AD32FC"/>
    <w:rsid w:val="00AE178B"/>
    <w:rsid w:val="00AE7015"/>
    <w:rsid w:val="00B00E61"/>
    <w:rsid w:val="00B127FD"/>
    <w:rsid w:val="00B14D40"/>
    <w:rsid w:val="00B179A8"/>
    <w:rsid w:val="00B255DD"/>
    <w:rsid w:val="00B34B30"/>
    <w:rsid w:val="00B45748"/>
    <w:rsid w:val="00B6442D"/>
    <w:rsid w:val="00B6755F"/>
    <w:rsid w:val="00B70A52"/>
    <w:rsid w:val="00B7772E"/>
    <w:rsid w:val="00BB4CDC"/>
    <w:rsid w:val="00BB5575"/>
    <w:rsid w:val="00BC50A0"/>
    <w:rsid w:val="00BD5308"/>
    <w:rsid w:val="00C02F5B"/>
    <w:rsid w:val="00C17BE6"/>
    <w:rsid w:val="00C90E7C"/>
    <w:rsid w:val="00C918FF"/>
    <w:rsid w:val="00C95411"/>
    <w:rsid w:val="00C9676E"/>
    <w:rsid w:val="00CA2DB2"/>
    <w:rsid w:val="00CB0191"/>
    <w:rsid w:val="00CB5D1E"/>
    <w:rsid w:val="00CD6028"/>
    <w:rsid w:val="00CE2989"/>
    <w:rsid w:val="00CF0CA9"/>
    <w:rsid w:val="00CF20B8"/>
    <w:rsid w:val="00D349E1"/>
    <w:rsid w:val="00D4571E"/>
    <w:rsid w:val="00D5742A"/>
    <w:rsid w:val="00D62761"/>
    <w:rsid w:val="00DE6612"/>
    <w:rsid w:val="00DF5259"/>
    <w:rsid w:val="00E16E5F"/>
    <w:rsid w:val="00E436D7"/>
    <w:rsid w:val="00E66892"/>
    <w:rsid w:val="00E91D41"/>
    <w:rsid w:val="00EC0FB0"/>
    <w:rsid w:val="00F02AA2"/>
    <w:rsid w:val="00F237EB"/>
    <w:rsid w:val="00F36810"/>
    <w:rsid w:val="00F7110E"/>
    <w:rsid w:val="00F7657F"/>
    <w:rsid w:val="00F87998"/>
    <w:rsid w:val="00F90D77"/>
    <w:rsid w:val="00FA74B3"/>
    <w:rsid w:val="00FB5E46"/>
    <w:rsid w:val="00FD163C"/>
    <w:rsid w:val="00FD52AD"/>
    <w:rsid w:val="00FD63F6"/>
    <w:rsid w:val="00FF4D86"/>
    <w:rsid w:val="00FF7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,"/>
  <w14:docId w14:val="33052D96"/>
  <w15:chartTrackingRefBased/>
  <w15:docId w15:val="{C778D9C5-CB01-496F-8365-9F44BBCF9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8DB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FSAStyle">
    <w:name w:val="AFSA Style"/>
    <w:rsid w:val="00374B53"/>
  </w:style>
  <w:style w:type="numbering" w:customStyle="1" w:styleId="AFSA1">
    <w:name w:val="AFSA 1"/>
    <w:rsid w:val="00374B53"/>
    <w:pPr>
      <w:numPr>
        <w:numId w:val="2"/>
      </w:numPr>
    </w:pPr>
  </w:style>
  <w:style w:type="numbering" w:customStyle="1" w:styleId="Style1">
    <w:name w:val="Style1"/>
    <w:rsid w:val="00374B53"/>
    <w:pPr>
      <w:numPr>
        <w:numId w:val="1"/>
      </w:numPr>
    </w:pPr>
  </w:style>
  <w:style w:type="paragraph" w:styleId="Header">
    <w:name w:val="header"/>
    <w:basedOn w:val="Normal"/>
    <w:rsid w:val="007D472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D4729"/>
    <w:pPr>
      <w:tabs>
        <w:tab w:val="center" w:pos="4320"/>
        <w:tab w:val="right" w:pos="8640"/>
      </w:tabs>
    </w:pPr>
  </w:style>
  <w:style w:type="character" w:styleId="Hyperlink">
    <w:name w:val="Hyperlink"/>
    <w:rsid w:val="000B48C5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A38A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A38A6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88241FA048DA41BF381D08D4FE0739" ma:contentTypeVersion="12" ma:contentTypeDescription="Create a new document." ma:contentTypeScope="" ma:versionID="426f74fad4d475f4c6d05c84d2337aea">
  <xsd:schema xmlns:xsd="http://www.w3.org/2001/XMLSchema" xmlns:xs="http://www.w3.org/2001/XMLSchema" xmlns:p="http://schemas.microsoft.com/office/2006/metadata/properties" xmlns:ns1="http://schemas.microsoft.com/sharepoint/v3" xmlns:ns3="de158864-e9b3-47fb-9cf9-168db9d1c6c9" targetNamespace="http://schemas.microsoft.com/office/2006/metadata/properties" ma:root="true" ma:fieldsID="3accb1569ab6d88c262a7da7982c42bc" ns1:_="" ns3:_="">
    <xsd:import namespace="http://schemas.microsoft.com/sharepoint/v3"/>
    <xsd:import namespace="de158864-e9b3-47fb-9cf9-168db9d1c6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58864-e9b3-47fb-9cf9-168db9d1c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727B460-9552-47CB-BB44-212968A4A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e158864-e9b3-47fb-9cf9-168db9d1c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1AE8F8-B786-44F7-B7BD-628CB96F1F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29735E-00F3-477C-909C-7DA8E62DD439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de158864-e9b3-47fb-9cf9-168db9d1c6c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Intent</vt:lpstr>
    </vt:vector>
  </TitlesOfParts>
  <Company>AFSA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</dc:title>
  <dc:subject>Division President</dc:subject>
  <dc:creator>Dr. Jim Crissinger</dc:creator>
  <cp:keywords/>
  <cp:lastModifiedBy>ZWIEBEL, JAMES A MSgt USAF AETC 362 RCS/348GA</cp:lastModifiedBy>
  <cp:revision>6</cp:revision>
  <cp:lastPrinted>2007-08-30T20:36:00Z</cp:lastPrinted>
  <dcterms:created xsi:type="dcterms:W3CDTF">2021-03-08T16:17:00Z</dcterms:created>
  <dcterms:modified xsi:type="dcterms:W3CDTF">2021-03-08T17:24:00Z</dcterms:modified>
  <cp:contentStatus>Current As Of: 18 Feb 1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688241FA048DA41BF381D08D4FE0739</vt:lpwstr>
  </property>
</Properties>
</file>